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62.png" ContentType="image/png"/>
  <Override PartName="/word/media/rId6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b6fb del 1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7" w:name="tecnologías-soa-afines-al-fna"/>
    <w:p>
      <w:pPr>
        <w:pStyle w:val="Ttulo2"/>
      </w:pPr>
      <w:r>
        <w:t xml:space="preserve">Tecnologías SOA Afines al FNA</w:t>
      </w:r>
    </w:p>
    <w:bookmarkStart w:id="21" w:name="arquitecturas-orientadas-a-servicios-soa"/>
    <w:p>
      <w:pPr>
        <w:pStyle w:val="Ttulo3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bookmarkEnd w:id="21"/>
    <w:bookmarkStart w:id="22" w:name="diseño-y-granularidad-de-los-servicios"/>
    <w:p>
      <w:pPr>
        <w:pStyle w:val="Ttulo3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bookmarkEnd w:id="22"/>
    <w:bookmarkStart w:id="23" w:name="mecanismos-de-comunicación"/>
    <w:p>
      <w:pPr>
        <w:pStyle w:val="Ttulo3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bookmarkEnd w:id="23"/>
    <w:bookmarkStart w:id="24" w:name="arquitecturas-monolíticas-y-servicios"/>
    <w:p>
      <w:pPr>
        <w:pStyle w:val="Ttulo3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bookmarkEnd w:id="24"/>
    <w:bookmarkStart w:id="25" w:name="localización-y-orquestación"/>
    <w:p>
      <w:pPr>
        <w:pStyle w:val="Ttulo3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 y orquestación de servicios. En los períodos de auge de SOA, e incluso en el período post SOA, el bus de servicios (ESB) era una parte fundamental de los ecosistemas de tecnología de las organizaciones, principalmente en esquemas de despliegue on-premises. Los ESB se convirtieron la pieza clave para la orquestación de servicios y para la construcción de soluciones basadas en llamados sincrónicos entre servicios. Este esquema funciona, cuando en general todas las aplicaciones involucradas se encuentran desplegadas en un mismo ambiente (por ejemplo: on-premises). Sin embargo, con la propuesta de computación en la nube y el despliegue de soluciones en este ambiente, los ESB no encajan perfectamente, ni tampoco ofrecen soluciones claras para arquitecturas no monolíticas y heterogéneas.</w:t>
      </w:r>
    </w:p>
    <w:p>
      <w:pPr>
        <w:pStyle w:val="Textoindependiente"/>
      </w:pPr>
    </w:p>
    <w:bookmarkEnd w:id="25"/>
    <w:bookmarkStart w:id="26" w:name="reflexiones"/>
    <w:p>
      <w:pPr>
        <w:pStyle w:val="Ttulo3"/>
      </w:pPr>
      <w:r>
        <w:t xml:space="preserve">Reflexiones</w:t>
      </w:r>
    </w:p>
    <w:p>
      <w:pPr>
        <w:pStyle w:val="FirstParagraph"/>
      </w:pPr>
      <w:r>
        <w:t xml:space="preserve">SOA todaví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</w:t>
      </w:r>
      <w:r>
        <w:t xml:space="preserve"> </w:t>
      </w:r>
      <w:r>
        <w:rPr>
          <w:iCs/>
          <w:i/>
        </w:rPr>
        <w:t xml:space="preserve">se han convertido en algo más híbrido</w:t>
      </w:r>
      <w:r>
        <w:t xml:space="preserve">, con el</w:t>
      </w:r>
      <w:r>
        <w:t xml:space="preserve"> </w:t>
      </w:r>
      <w:r>
        <w:t xml:space="preserve">uso de soluciones on-premises mediada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 siguen siendo utilizados y la inversión realizada en estas</w:t>
      </w:r>
      <w:r>
        <w:t xml:space="preserve"> </w:t>
      </w:r>
      <w:r>
        <w:t xml:space="preserve">soluciones debe seguir siendo recuperada,</w:t>
      </w:r>
      <w:r>
        <w:t xml:space="preserve"> </w:t>
      </w:r>
      <w:r>
        <w:rPr>
          <w:iCs/>
          <w:i/>
        </w:rPr>
        <w:t xml:space="preserve">es importante incluir en el portafolio de iniciativas los proyectos de migración a soluciones basadas en eventos, colas de</w:t>
      </w:r>
      <w:r>
        <w:rPr>
          <w:iCs/>
          <w:i/>
        </w:rPr>
        <w:t xml:space="preserve"> </w:t>
      </w:r>
      <w:r>
        <w:rPr>
          <w:iCs/>
          <w:i/>
        </w:rPr>
        <w:t xml:space="preserve">mensajes y esquemas de comunicación más orientados a la nube, como los</w:t>
      </w:r>
      <w:r>
        <w:rPr>
          <w:iCs/>
          <w:i/>
        </w:rPr>
        <w:t xml:space="preserve"> </w:t>
      </w:r>
      <w:r>
        <w:rPr>
          <w:iCs/>
          <w:i/>
        </w:rPr>
        <w:t xml:space="preserve">service-mesh</w:t>
      </w:r>
      <w:r>
        <w:t xml:space="preserve">.</w:t>
      </w:r>
    </w:p>
    <w:bookmarkEnd w:id="26"/>
    <w:bookmarkEnd w:id="27"/>
    <w:bookmarkStart w:id="100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 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sincrónica de microservicios (Service-Mesh).</w:t>
      </w:r>
    </w:p>
    <w:bookmarkStart w:id="34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entre socios de</w:t>
      </w:r>
      <w:r>
        <w:t xml:space="preserve"> </w:t>
      </w:r>
      <w:r>
        <w:t xml:space="preserve">negocio y clientes finales.</w:t>
      </w:r>
    </w:p>
    <w:bookmarkStart w:id="28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8"/>
    <w:bookmarkStart w:id="33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 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9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9"/>
    <w:bookmarkStart w:id="30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30"/>
    <w:bookmarkStart w:id="31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31"/>
    <w:bookmarkStart w:id="32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bookmarkEnd w:id="32"/>
    <w:bookmarkEnd w:id="33"/>
    <w:bookmarkEnd w:id="34"/>
    <w:bookmarkStart w:id="56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35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35"/>
    <w:bookmarkStart w:id="51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images/media/image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media/image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/images/media/image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/images/media/image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images/media/image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60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60"/>
    <w:bookmarkStart w:id="61" w:name="Xf1d018995caf2bd7a7e48082a31af663f78d34b"/>
    <w:p>
      <w:pPr>
        <w:pStyle w:val="Ttulo3"/>
      </w:pPr>
      <w:r>
        <w:t xml:space="preserve">Tomado de: https://www.crosser.io/blog/posts/why-the-next-generation-enterprise-service-bus-esb-needs-to-be-intelligent/</w:t>
      </w:r>
    </w:p>
    <w:p>
      <w:pPr>
        <w:pStyle w:val="FirstParagraph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61"/>
    <w:bookmarkStart w:id="68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images/media/image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s/media/image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bookmarkEnd w:id="68"/>
    <w:bookmarkStart w:id="75" w:name="section"/>
    <w:p>
      <w:pPr>
        <w:pStyle w:val="Ttulo3"/>
      </w:pPr>
      <w:r>
        <w:drawing>
          <wp:inline>
            <wp:extent cx="3778885" cy="2755265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./images/media/image1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2731135" cy="233934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./images/media/image1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75"/>
    <w:bookmarkStart w:id="85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/images/media/image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./images/media/image1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./images/media/image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85"/>
    <w:bookmarkStart w:id="89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/images/media/image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9"/>
    <w:bookmarkStart w:id="99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/images/media/image1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./images/media/image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./images/media/image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9"/>
    <w:bookmarkEnd w:id="10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18:07:58Z</dcterms:created>
  <dcterms:modified xsi:type="dcterms:W3CDTF">2023-02-10T18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